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rshall</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rshall Islands received a score of 35.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rshall Islands received a score of 1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rshall Islands received a score of</w:t>
      </w:r>
      <w:r>
        <w:t xml:space="preserve"> </w:t>
      </w:r>
      <w:r>
        <w:rPr>
          <w:bCs/>
          <w:b/>
        </w:rPr>
        <w:t xml:space="preserve">58.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rshall Islands received a score of 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rshall Islands received a score of 2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rshall Islands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rshall Islands received a score of 0.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rshall Island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rshall Islands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rshall Is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rshall Island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rshall Island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rshall Island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rshall Island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rshall Islands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rshall Island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rshall Island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rshall Islands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arshall%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arshall%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arshall%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arshall%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arshall%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arshall%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arshall%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arshall%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arshall%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arshall%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arshall%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arshall%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arshall%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arshall%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arshall%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arshall%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arshall%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8:56Z</dcterms:created>
  <dcterms:modified xsi:type="dcterms:W3CDTF">2024-03-19T21: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rshall Islands Country Report</vt:lpwstr>
  </property>
</Properties>
</file>